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22c5c</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contar con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consideremos una aproximación al riesgo técnico generalmente aceptada, como la enunciada por 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l Open Group, por su relación con las arquitecturas del FNA, acogemos parte de esta definición y la acotamos necesariamente al tratar únicamente sobre los</w:t>
      </w:r>
      <w:r>
        <w:t xml:space="preserve"> </w:t>
      </w:r>
      <w:r>
        <w:rPr>
          <w:iCs/>
          <w:i/>
        </w:rPr>
        <w:t xml:space="preserve">riesgos tecnológicos que afectan a las arquitecturas SOA del FNA</w:t>
      </w:r>
      <w:r>
        <w:t xml:space="preserve">.</w:t>
      </w:r>
    </w:p>
    <w:p>
      <w:pPr>
        <w:pStyle w:val="SourceCode"/>
      </w:pPr>
      <w:r>
        <w:rPr>
          <w:rStyle w:val="VerbatimChar"/>
        </w:rPr>
        <w:t xml:space="preserve">Por tanto, en este proyecto definimos, y trataremos sobre, riesgo técnico como aquellos que afectan a la tecnología, al software y a los servicios SOA del FNA, y que se identifiquen dentro del ejercicio del flujo de trabajo de la Oficina de Arquitectura del FNA, objeto de este contrato, y los proyectos de arquitctura que los involucrados con la oficina ejecuten.</w:t>
      </w:r>
    </w:p>
    <w:p>
      <w:pPr>
        <w:pStyle w:val="FirstParagraph"/>
      </w:pPr>
      <w:r>
        <w:t xml:space="preserve">Para la aplicación de esta definición vamos a plantear los antecedentes necesarios que expliquen los métodos y procedimientos de tratamiento y modelamiento desarrollados posteriormente, en este proyecto.</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27:33Z</dcterms:created>
  <dcterms:modified xsi:type="dcterms:W3CDTF">2023-06-30T17: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